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4FDEFA" w14:textId="6DBA508C" w:rsidR="007666F7" w:rsidRPr="00786404" w:rsidRDefault="00A368A4" w:rsidP="00A368A4">
      <w:pPr>
        <w:pStyle w:val="Heading1"/>
        <w:jc w:val="center"/>
        <w:rPr>
          <w:color w:val="000000" w:themeColor="text1"/>
          <w:sz w:val="72"/>
          <w:szCs w:val="42"/>
        </w:rPr>
      </w:pPr>
      <w:r>
        <w:rPr>
          <w:noProof/>
          <w:color w:val="000000" w:themeColor="text1"/>
          <w:sz w:val="42"/>
          <w:szCs w:val="42"/>
          <w:lang w:val="en-IN" w:eastAsia="en-IN"/>
        </w:rPr>
        <w:drawing>
          <wp:anchor distT="0" distB="0" distL="114300" distR="114300" simplePos="0" relativeHeight="251658240" behindDoc="0" locked="0" layoutInCell="1" allowOverlap="1" wp14:anchorId="271BD196" wp14:editId="40D8E08B">
            <wp:simplePos x="0" y="0"/>
            <wp:positionH relativeFrom="margin">
              <wp:align>right</wp:align>
            </wp:positionH>
            <wp:positionV relativeFrom="paragraph">
              <wp:posOffset>312420</wp:posOffset>
            </wp:positionV>
            <wp:extent cx="1371600" cy="1378621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P-PC\Downloads\CSI-Logo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8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F6A88">
        <w:rPr>
          <w:noProof/>
          <w:color w:val="000000" w:themeColor="text1"/>
          <w:sz w:val="42"/>
          <w:szCs w:val="42"/>
          <w:lang w:val="en-IN" w:eastAsia="en-IN"/>
        </w:rPr>
        <w:drawing>
          <wp:anchor distT="0" distB="0" distL="114300" distR="114300" simplePos="0" relativeHeight="251659264" behindDoc="0" locked="0" layoutInCell="1" allowOverlap="1" wp14:anchorId="2655EF11" wp14:editId="470D7C4F">
            <wp:simplePos x="0" y="0"/>
            <wp:positionH relativeFrom="margin">
              <wp:posOffset>-635</wp:posOffset>
            </wp:positionH>
            <wp:positionV relativeFrom="paragraph">
              <wp:posOffset>312420</wp:posOffset>
            </wp:positionV>
            <wp:extent cx="1158875" cy="1371600"/>
            <wp:effectExtent l="0" t="0" r="3175" b="0"/>
            <wp:wrapSquare wrapText="bothSides"/>
            <wp:docPr id="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upload.wikimedia.org/wikipedia/en/4/46/AMITY-Logo1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8875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71FEF">
        <w:rPr>
          <w:color w:val="000000" w:themeColor="text1"/>
          <w:sz w:val="46"/>
          <w:szCs w:val="42"/>
        </w:rPr>
        <w:t xml:space="preserve">   </w:t>
      </w:r>
      <w:r w:rsidR="007666F7" w:rsidRPr="00786404">
        <w:rPr>
          <w:color w:val="000000" w:themeColor="text1"/>
          <w:sz w:val="72"/>
          <w:szCs w:val="42"/>
        </w:rPr>
        <w:t>AMITY UNIVERSITY</w:t>
      </w:r>
    </w:p>
    <w:p w14:paraId="4D29C189" w14:textId="4BDEFB5B" w:rsidR="007666F7" w:rsidRPr="00786404" w:rsidRDefault="007666F7" w:rsidP="00A368A4">
      <w:pPr>
        <w:pStyle w:val="Heading2"/>
        <w:jc w:val="center"/>
        <w:rPr>
          <w:sz w:val="44"/>
        </w:rPr>
      </w:pPr>
      <w:r w:rsidRPr="00786404">
        <w:rPr>
          <w:sz w:val="44"/>
        </w:rPr>
        <w:softHyphen/>
      </w:r>
      <w:r w:rsidRPr="00786404">
        <w:rPr>
          <w:sz w:val="44"/>
        </w:rPr>
        <w:softHyphen/>
      </w:r>
      <w:r w:rsidRPr="00786404">
        <w:rPr>
          <w:sz w:val="44"/>
        </w:rPr>
        <w:softHyphen/>
      </w:r>
      <w:r w:rsidRPr="00786404">
        <w:rPr>
          <w:sz w:val="44"/>
        </w:rPr>
        <w:softHyphen/>
      </w:r>
      <w:r w:rsidR="00571FEF" w:rsidRPr="00786404">
        <w:rPr>
          <w:sz w:val="44"/>
        </w:rPr>
        <w:t xml:space="preserve">   </w:t>
      </w:r>
      <w:r w:rsidRPr="00786404">
        <w:rPr>
          <w:sz w:val="44"/>
        </w:rPr>
        <w:t xml:space="preserve"> ----------</w:t>
      </w:r>
      <w:r w:rsidRPr="00786404">
        <w:rPr>
          <w:color w:val="000000" w:themeColor="text1"/>
          <w:sz w:val="44"/>
        </w:rPr>
        <w:t>UTTAR PRADESH</w:t>
      </w:r>
      <w:r w:rsidRPr="00786404">
        <w:rPr>
          <w:sz w:val="44"/>
        </w:rPr>
        <w:t>---------</w:t>
      </w:r>
    </w:p>
    <w:p w14:paraId="55F27EC2" w14:textId="77777777" w:rsidR="007666F7" w:rsidRPr="007666F7" w:rsidRDefault="007666F7" w:rsidP="00A368A4">
      <w:pPr>
        <w:jc w:val="center"/>
        <w:rPr>
          <w:sz w:val="26"/>
        </w:rPr>
      </w:pPr>
    </w:p>
    <w:p w14:paraId="52F5CF16" w14:textId="58835543" w:rsidR="007666F7" w:rsidRPr="00786404" w:rsidRDefault="000339A9" w:rsidP="00FB6BC6">
      <w:pPr>
        <w:jc w:val="center"/>
        <w:rPr>
          <w:b/>
          <w:sz w:val="40"/>
        </w:rPr>
      </w:pPr>
      <w:r w:rsidRPr="00786404">
        <w:rPr>
          <w:b/>
          <w:sz w:val="40"/>
        </w:rPr>
        <w:t>AMITY CSI STUDENT BRANCH</w:t>
      </w:r>
    </w:p>
    <w:p w14:paraId="3B166D70" w14:textId="76E9CC23" w:rsidR="007666F7" w:rsidRPr="00786404" w:rsidRDefault="00786404" w:rsidP="00FB6BC6">
      <w:pPr>
        <w:jc w:val="center"/>
        <w:rPr>
          <w:b/>
          <w:sz w:val="36"/>
        </w:rPr>
      </w:pPr>
      <w:r>
        <w:rPr>
          <w:b/>
          <w:sz w:val="36"/>
        </w:rPr>
        <w:t>CSI UP STATE STUDENT CONVENTION-</w:t>
      </w:r>
      <w:r w:rsidR="000339A9" w:rsidRPr="00786404">
        <w:rPr>
          <w:b/>
          <w:sz w:val="36"/>
        </w:rPr>
        <w:t>2019</w:t>
      </w:r>
    </w:p>
    <w:p w14:paraId="6671317C" w14:textId="0DE6A2B8" w:rsidR="007666F7" w:rsidRPr="007D19C2" w:rsidRDefault="007666F7" w:rsidP="00FB6BC6">
      <w:pPr>
        <w:jc w:val="center"/>
        <w:rPr>
          <w:b/>
          <w:color w:val="C00000"/>
          <w:sz w:val="32"/>
        </w:rPr>
      </w:pPr>
      <w:r w:rsidRPr="007D19C2">
        <w:rPr>
          <w:b/>
          <w:color w:val="C00000"/>
          <w:sz w:val="34"/>
        </w:rPr>
        <w:t xml:space="preserve">CERTIFICATE OF </w:t>
      </w:r>
      <w:r w:rsidR="00455DD8" w:rsidRPr="007D19C2">
        <w:rPr>
          <w:b/>
          <w:color w:val="C00000"/>
          <w:sz w:val="34"/>
        </w:rPr>
        <w:t>APPRECIATION</w:t>
      </w:r>
    </w:p>
    <w:p w14:paraId="1F844D0C" w14:textId="77777777" w:rsidR="007666F7" w:rsidRPr="00AD0136" w:rsidRDefault="007666F7" w:rsidP="007666F7">
      <w:pPr>
        <w:jc w:val="center"/>
        <w:rPr>
          <w:b/>
          <w:color w:val="C00000"/>
        </w:rPr>
      </w:pPr>
    </w:p>
    <w:p w14:paraId="232E2A23" w14:textId="41CB837B" w:rsidR="00455DD8" w:rsidRPr="00455DD8" w:rsidRDefault="007666F7" w:rsidP="00455DD8">
      <w:pPr>
        <w:jc w:val="both"/>
        <w:rPr>
          <w:b/>
          <w:color w:val="323E4F" w:themeColor="text2" w:themeShade="BF"/>
          <w:sz w:val="34"/>
          <w:szCs w:val="24"/>
        </w:rPr>
      </w:pPr>
      <w:r w:rsidRPr="007666F7">
        <w:rPr>
          <w:b/>
          <w:color w:val="323E4F" w:themeColor="text2" w:themeShade="BF"/>
          <w:sz w:val="34"/>
          <w:szCs w:val="24"/>
        </w:rPr>
        <w:t xml:space="preserve">This is to certify </w:t>
      </w:r>
      <w:r w:rsidR="00455DD8" w:rsidRPr="00455DD8">
        <w:rPr>
          <w:b/>
          <w:color w:val="323E4F" w:themeColor="text2" w:themeShade="BF"/>
          <w:sz w:val="34"/>
          <w:szCs w:val="24"/>
        </w:rPr>
        <w:t>that Mr. / Ms. __________________________________________________ of __________________________________________________</w:t>
      </w:r>
      <w:r w:rsidR="00351DF7">
        <w:rPr>
          <w:b/>
          <w:color w:val="323E4F" w:themeColor="text2" w:themeShade="BF"/>
          <w:sz w:val="34"/>
          <w:szCs w:val="24"/>
        </w:rPr>
        <w:t>______</w:t>
      </w:r>
      <w:r w:rsidR="00455DD8" w:rsidRPr="00455DD8">
        <w:rPr>
          <w:b/>
          <w:color w:val="323E4F" w:themeColor="text2" w:themeShade="BF"/>
          <w:sz w:val="34"/>
          <w:szCs w:val="24"/>
        </w:rPr>
        <w:t xml:space="preserve"> has significantly contributed as ____________________________________ in the </w:t>
      </w:r>
      <w:r w:rsidR="00786404">
        <w:rPr>
          <w:b/>
          <w:color w:val="323E4F" w:themeColor="text2" w:themeShade="BF"/>
          <w:sz w:val="34"/>
          <w:szCs w:val="24"/>
        </w:rPr>
        <w:t>CSI UP State Student Convention-</w:t>
      </w:r>
      <w:r w:rsidR="00455DD8" w:rsidRPr="00455DD8">
        <w:rPr>
          <w:b/>
          <w:color w:val="323E4F" w:themeColor="text2" w:themeShade="BF"/>
          <w:sz w:val="34"/>
          <w:szCs w:val="24"/>
        </w:rPr>
        <w:t>2019</w:t>
      </w:r>
      <w:r w:rsidR="003C64E9">
        <w:rPr>
          <w:b/>
          <w:color w:val="323E4F" w:themeColor="text2" w:themeShade="BF"/>
          <w:sz w:val="34"/>
          <w:szCs w:val="24"/>
        </w:rPr>
        <w:t xml:space="preserve"> </w:t>
      </w:r>
      <w:r w:rsidR="00455DD8" w:rsidRPr="00455DD8">
        <w:rPr>
          <w:b/>
          <w:color w:val="323E4F" w:themeColor="text2" w:themeShade="BF"/>
          <w:sz w:val="34"/>
          <w:szCs w:val="24"/>
        </w:rPr>
        <w:t xml:space="preserve">organized by </w:t>
      </w:r>
      <w:r w:rsidR="00786404">
        <w:rPr>
          <w:b/>
          <w:color w:val="323E4F" w:themeColor="text2" w:themeShade="BF"/>
          <w:sz w:val="34"/>
          <w:szCs w:val="24"/>
        </w:rPr>
        <w:t>Amity CSI</w:t>
      </w:r>
      <w:r w:rsidR="00484197">
        <w:rPr>
          <w:b/>
          <w:color w:val="323E4F" w:themeColor="text2" w:themeShade="BF"/>
          <w:sz w:val="34"/>
          <w:szCs w:val="24"/>
        </w:rPr>
        <w:t xml:space="preserve"> S</w:t>
      </w:r>
      <w:r w:rsidR="00786404" w:rsidRPr="00455DD8">
        <w:rPr>
          <w:b/>
          <w:color w:val="323E4F" w:themeColor="text2" w:themeShade="BF"/>
          <w:sz w:val="34"/>
          <w:szCs w:val="24"/>
        </w:rPr>
        <w:t>tud</w:t>
      </w:r>
      <w:r w:rsidR="00786404">
        <w:rPr>
          <w:b/>
          <w:color w:val="323E4F" w:themeColor="text2" w:themeShade="BF"/>
          <w:sz w:val="34"/>
          <w:szCs w:val="24"/>
        </w:rPr>
        <w:t>ent branch</w:t>
      </w:r>
      <w:r w:rsidR="000339A9">
        <w:rPr>
          <w:b/>
          <w:color w:val="323E4F" w:themeColor="text2" w:themeShade="BF"/>
          <w:sz w:val="34"/>
          <w:szCs w:val="24"/>
        </w:rPr>
        <w:t xml:space="preserve">, </w:t>
      </w:r>
      <w:r w:rsidR="00455DD8" w:rsidRPr="00455DD8">
        <w:rPr>
          <w:b/>
          <w:color w:val="323E4F" w:themeColor="text2" w:themeShade="BF"/>
          <w:sz w:val="34"/>
          <w:szCs w:val="24"/>
        </w:rPr>
        <w:t>Amity</w:t>
      </w:r>
      <w:r w:rsidR="00455DD8">
        <w:rPr>
          <w:b/>
          <w:color w:val="323E4F" w:themeColor="text2" w:themeShade="BF"/>
          <w:sz w:val="34"/>
          <w:szCs w:val="24"/>
        </w:rPr>
        <w:t xml:space="preserve"> </w:t>
      </w:r>
      <w:r w:rsidR="00455DD8" w:rsidRPr="00455DD8">
        <w:rPr>
          <w:b/>
          <w:color w:val="323E4F" w:themeColor="text2" w:themeShade="BF"/>
          <w:sz w:val="34"/>
          <w:szCs w:val="24"/>
        </w:rPr>
        <w:t>University Uttar Pradesh</w:t>
      </w:r>
      <w:r w:rsidR="003C64E9">
        <w:rPr>
          <w:b/>
          <w:color w:val="323E4F" w:themeColor="text2" w:themeShade="BF"/>
          <w:sz w:val="34"/>
          <w:szCs w:val="24"/>
        </w:rPr>
        <w:t xml:space="preserve">, </w:t>
      </w:r>
      <w:r w:rsidR="003C64E9" w:rsidRPr="00455DD8">
        <w:rPr>
          <w:b/>
          <w:color w:val="323E4F" w:themeColor="text2" w:themeShade="BF"/>
          <w:sz w:val="34"/>
          <w:szCs w:val="24"/>
        </w:rPr>
        <w:t>hel</w:t>
      </w:r>
      <w:r w:rsidR="00351DF7">
        <w:rPr>
          <w:b/>
          <w:color w:val="323E4F" w:themeColor="text2" w:themeShade="BF"/>
          <w:sz w:val="34"/>
          <w:szCs w:val="24"/>
        </w:rPr>
        <w:t>d on</w:t>
      </w:r>
      <w:r w:rsidR="000339A9">
        <w:rPr>
          <w:b/>
          <w:color w:val="323E4F" w:themeColor="text2" w:themeShade="BF"/>
          <w:sz w:val="34"/>
          <w:szCs w:val="24"/>
        </w:rPr>
        <w:t xml:space="preserve"> 28</w:t>
      </w:r>
      <w:r w:rsidR="000339A9" w:rsidRPr="00484197">
        <w:rPr>
          <w:b/>
          <w:color w:val="323E4F" w:themeColor="text2" w:themeShade="BF"/>
          <w:sz w:val="34"/>
          <w:szCs w:val="24"/>
          <w:vertAlign w:val="superscript"/>
        </w:rPr>
        <w:t>th</w:t>
      </w:r>
      <w:r w:rsidR="000339A9">
        <w:rPr>
          <w:b/>
          <w:color w:val="323E4F" w:themeColor="text2" w:themeShade="BF"/>
          <w:sz w:val="34"/>
          <w:szCs w:val="24"/>
        </w:rPr>
        <w:t>-29</w:t>
      </w:r>
      <w:r w:rsidR="000339A9" w:rsidRPr="00484197">
        <w:rPr>
          <w:b/>
          <w:color w:val="323E4F" w:themeColor="text2" w:themeShade="BF"/>
          <w:sz w:val="34"/>
          <w:szCs w:val="24"/>
          <w:vertAlign w:val="superscript"/>
        </w:rPr>
        <w:t>th</w:t>
      </w:r>
      <w:r w:rsidR="00D274D6">
        <w:rPr>
          <w:b/>
          <w:color w:val="323E4F" w:themeColor="text2" w:themeShade="BF"/>
          <w:sz w:val="34"/>
          <w:szCs w:val="24"/>
        </w:rPr>
        <w:t xml:space="preserve"> March 2019</w:t>
      </w:r>
      <w:r w:rsidR="00455DD8" w:rsidRPr="00455DD8">
        <w:rPr>
          <w:b/>
          <w:color w:val="323E4F" w:themeColor="text2" w:themeShade="BF"/>
          <w:sz w:val="34"/>
          <w:szCs w:val="24"/>
        </w:rPr>
        <w:t>.</w:t>
      </w:r>
    </w:p>
    <w:p w14:paraId="7FAFB818" w14:textId="133669E2" w:rsidR="00872FB1" w:rsidRDefault="00872FB1" w:rsidP="007666F7">
      <w:pPr>
        <w:jc w:val="both"/>
        <w:rPr>
          <w:b/>
          <w:color w:val="323E4F" w:themeColor="text2" w:themeShade="BF"/>
          <w:sz w:val="18"/>
          <w:szCs w:val="18"/>
        </w:rPr>
      </w:pPr>
    </w:p>
    <w:p w14:paraId="2988ABA4" w14:textId="7B2D7051" w:rsidR="00872FB1" w:rsidRDefault="00872FB1" w:rsidP="007666F7">
      <w:pPr>
        <w:jc w:val="both"/>
        <w:rPr>
          <w:b/>
          <w:color w:val="323E4F" w:themeColor="text2" w:themeShade="BF"/>
          <w:sz w:val="18"/>
          <w:szCs w:val="18"/>
        </w:rPr>
      </w:pPr>
    </w:p>
    <w:p w14:paraId="193AC70B" w14:textId="77777777" w:rsidR="00872FB1" w:rsidRDefault="00872FB1" w:rsidP="007666F7">
      <w:pPr>
        <w:jc w:val="both"/>
        <w:rPr>
          <w:b/>
          <w:color w:val="323E4F" w:themeColor="text2" w:themeShade="BF"/>
          <w:sz w:val="18"/>
          <w:szCs w:val="18"/>
        </w:rPr>
      </w:pPr>
    </w:p>
    <w:p w14:paraId="34527A2A" w14:textId="5B25760C" w:rsidR="00E426AA" w:rsidRPr="00AF7AE7" w:rsidRDefault="00E426AA" w:rsidP="007666F7">
      <w:pPr>
        <w:jc w:val="both"/>
        <w:rPr>
          <w:b/>
          <w:color w:val="323E4F" w:themeColor="text2" w:themeShade="BF"/>
          <w:sz w:val="18"/>
          <w:szCs w:val="18"/>
        </w:rPr>
      </w:pPr>
    </w:p>
    <w:tbl>
      <w:tblPr>
        <w:tblStyle w:val="TableGrid"/>
        <w:tblW w:w="15095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8"/>
        <w:gridCol w:w="3709"/>
        <w:gridCol w:w="3095"/>
        <w:gridCol w:w="4463"/>
      </w:tblGrid>
      <w:tr w:rsidR="0068225E" w:rsidRPr="00611C13" w14:paraId="25A45D44" w14:textId="77777777" w:rsidTr="00872FB1">
        <w:tc>
          <w:tcPr>
            <w:tcW w:w="3828" w:type="dxa"/>
          </w:tcPr>
          <w:p w14:paraId="4DDA24AB" w14:textId="77777777" w:rsidR="0068225E" w:rsidRDefault="0068225E" w:rsidP="0068225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bookmarkStart w:id="0" w:name="_GoBack" w:colFirst="0" w:colLast="3"/>
            <w:r>
              <w:rPr>
                <w:b/>
                <w:color w:val="000000" w:themeColor="text1"/>
                <w:sz w:val="24"/>
                <w:szCs w:val="20"/>
              </w:rPr>
              <w:t>Ms. Ritu Punhani</w:t>
            </w:r>
          </w:p>
          <w:p w14:paraId="44BD9AD9" w14:textId="77777777" w:rsidR="0068225E" w:rsidRPr="00611C13" w:rsidRDefault="0068225E" w:rsidP="0068225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Organizing</w:t>
            </w:r>
            <w:r w:rsidRPr="00611C13">
              <w:rPr>
                <w:b/>
                <w:color w:val="000000" w:themeColor="text1"/>
                <w:sz w:val="24"/>
                <w:szCs w:val="20"/>
              </w:rPr>
              <w:t xml:space="preserve"> </w:t>
            </w:r>
            <w:r>
              <w:rPr>
                <w:b/>
                <w:color w:val="000000" w:themeColor="text1"/>
                <w:sz w:val="24"/>
                <w:szCs w:val="20"/>
              </w:rPr>
              <w:t>Chair</w:t>
            </w:r>
          </w:p>
          <w:p w14:paraId="38EA51CC" w14:textId="77777777" w:rsidR="0068225E" w:rsidRDefault="0068225E" w:rsidP="0068225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Branch Faculty Coordinator</w:t>
            </w:r>
          </w:p>
          <w:p w14:paraId="39986948" w14:textId="143D0E32" w:rsidR="0068225E" w:rsidRPr="00416954" w:rsidRDefault="0068225E" w:rsidP="0068225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</w:p>
        </w:tc>
        <w:tc>
          <w:tcPr>
            <w:tcW w:w="3709" w:type="dxa"/>
          </w:tcPr>
          <w:p w14:paraId="05D11449" w14:textId="77777777" w:rsidR="0068225E" w:rsidRDefault="0068225E" w:rsidP="0068225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Dr. Nitasha Hasteer</w:t>
            </w:r>
          </w:p>
          <w:p w14:paraId="4103E200" w14:textId="77777777" w:rsidR="0068225E" w:rsidRDefault="0068225E" w:rsidP="0068225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Program Chair</w:t>
            </w:r>
          </w:p>
          <w:p w14:paraId="4D01FDA7" w14:textId="77777777" w:rsidR="0068225E" w:rsidRDefault="0068225E" w:rsidP="0068225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Dy. Director (Academics), ASET</w:t>
            </w:r>
          </w:p>
          <w:p w14:paraId="270BB01F" w14:textId="1050C638" w:rsidR="0068225E" w:rsidRPr="00611C13" w:rsidRDefault="0068225E" w:rsidP="0068225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</w:p>
        </w:tc>
        <w:tc>
          <w:tcPr>
            <w:tcW w:w="3095" w:type="dxa"/>
          </w:tcPr>
          <w:p w14:paraId="4BD3EB5C" w14:textId="77777777" w:rsidR="0068225E" w:rsidRDefault="0068225E" w:rsidP="0068225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 xml:space="preserve">Dr. K. M. Soni </w:t>
            </w:r>
          </w:p>
          <w:p w14:paraId="1BF9015D" w14:textId="77777777" w:rsidR="0068225E" w:rsidRDefault="0068225E" w:rsidP="0068225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Event Chair</w:t>
            </w:r>
          </w:p>
          <w:p w14:paraId="3AB61790" w14:textId="77777777" w:rsidR="0068225E" w:rsidRDefault="0068225E" w:rsidP="0068225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 w:rsidRPr="00611C13">
              <w:rPr>
                <w:b/>
                <w:color w:val="000000" w:themeColor="text1"/>
                <w:sz w:val="24"/>
                <w:szCs w:val="20"/>
              </w:rPr>
              <w:t>Dy. Dean</w:t>
            </w:r>
            <w:r>
              <w:rPr>
                <w:b/>
                <w:color w:val="000000" w:themeColor="text1"/>
                <w:sz w:val="24"/>
                <w:szCs w:val="20"/>
              </w:rPr>
              <w:t xml:space="preserve"> (Engg. &amp; Tech.)</w:t>
            </w:r>
          </w:p>
          <w:p w14:paraId="06705B40" w14:textId="606CDFD5" w:rsidR="0068225E" w:rsidRPr="00416954" w:rsidRDefault="0068225E" w:rsidP="0068225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</w:p>
        </w:tc>
        <w:tc>
          <w:tcPr>
            <w:tcW w:w="4463" w:type="dxa"/>
          </w:tcPr>
          <w:p w14:paraId="76B2D3CA" w14:textId="77777777" w:rsidR="0068225E" w:rsidRDefault="0068225E" w:rsidP="0068225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Dr. (Mrs.) Balvinder Shukla</w:t>
            </w:r>
          </w:p>
          <w:p w14:paraId="4573DC7A" w14:textId="77777777" w:rsidR="0068225E" w:rsidRPr="00611C13" w:rsidRDefault="0068225E" w:rsidP="0068225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 w:rsidRPr="00611C13">
              <w:rPr>
                <w:b/>
                <w:color w:val="000000" w:themeColor="text1"/>
                <w:sz w:val="24"/>
                <w:szCs w:val="20"/>
              </w:rPr>
              <w:t>Vice Chancellor</w:t>
            </w:r>
          </w:p>
          <w:p w14:paraId="08DE03F9" w14:textId="77777777" w:rsidR="0068225E" w:rsidRDefault="0068225E" w:rsidP="0068225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Amity University Uttar Pradesh</w:t>
            </w:r>
          </w:p>
          <w:p w14:paraId="1F694C64" w14:textId="047DD75F" w:rsidR="0068225E" w:rsidRPr="00611C13" w:rsidRDefault="0068225E" w:rsidP="0068225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</w:p>
        </w:tc>
      </w:tr>
      <w:bookmarkEnd w:id="0"/>
    </w:tbl>
    <w:p w14:paraId="021DB9E6" w14:textId="547B0EF5" w:rsidR="007666F7" w:rsidRPr="00611C13" w:rsidRDefault="007666F7" w:rsidP="00611C13">
      <w:pPr>
        <w:spacing w:after="0"/>
        <w:rPr>
          <w:b/>
          <w:color w:val="000000" w:themeColor="text1"/>
          <w:sz w:val="24"/>
          <w:szCs w:val="20"/>
        </w:rPr>
      </w:pPr>
    </w:p>
    <w:sectPr w:rsidR="007666F7" w:rsidRPr="00611C13" w:rsidSect="00E426A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6838" w:h="11906" w:orient="landscape" w:code="9"/>
      <w:pgMar w:top="851" w:right="1440" w:bottom="426" w:left="1440" w:header="720" w:footer="720" w:gutter="0"/>
      <w:pgBorders w:offsetFrom="page">
        <w:top w:val="single" w:sz="18" w:space="24" w:color="2F5496" w:themeColor="accent1" w:themeShade="BF"/>
        <w:left w:val="single" w:sz="18" w:space="24" w:color="2F5496" w:themeColor="accent1" w:themeShade="BF"/>
        <w:bottom w:val="single" w:sz="18" w:space="24" w:color="2F5496" w:themeColor="accent1" w:themeShade="BF"/>
        <w:right w:val="single" w:sz="18" w:space="24" w:color="2F5496" w:themeColor="accent1" w:themeShade="BF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8A2721" w14:textId="77777777" w:rsidR="00DF194A" w:rsidRDefault="00DF194A" w:rsidP="00611C13">
      <w:pPr>
        <w:spacing w:after="0" w:line="240" w:lineRule="auto"/>
      </w:pPr>
      <w:r>
        <w:separator/>
      </w:r>
    </w:p>
  </w:endnote>
  <w:endnote w:type="continuationSeparator" w:id="0">
    <w:p w14:paraId="21A484BA" w14:textId="77777777" w:rsidR="00DF194A" w:rsidRDefault="00DF194A" w:rsidP="00611C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7716F9" w14:textId="77777777" w:rsidR="00611C13" w:rsidRDefault="00611C1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34E9D4" w14:textId="77777777" w:rsidR="00611C13" w:rsidRDefault="00611C1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9309A5" w14:textId="77777777" w:rsidR="00611C13" w:rsidRDefault="00611C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B2203A" w14:textId="77777777" w:rsidR="00DF194A" w:rsidRDefault="00DF194A" w:rsidP="00611C13">
      <w:pPr>
        <w:spacing w:after="0" w:line="240" w:lineRule="auto"/>
      </w:pPr>
      <w:r>
        <w:separator/>
      </w:r>
    </w:p>
  </w:footnote>
  <w:footnote w:type="continuationSeparator" w:id="0">
    <w:p w14:paraId="29B1F60B" w14:textId="77777777" w:rsidR="00DF194A" w:rsidRDefault="00DF194A" w:rsidP="00611C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DCDD00" w14:textId="6FF83E35" w:rsidR="00611C13" w:rsidRDefault="00DF194A">
    <w:pPr>
      <w:pStyle w:val="Header"/>
    </w:pPr>
    <w:r>
      <w:rPr>
        <w:noProof/>
      </w:rPr>
      <w:pict w14:anchorId="2177783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49724564" o:spid="_x0000_s2098" type="#_x0000_t75" style="position:absolute;margin-left:0;margin-top:0;width:976.85pt;height:610.55pt;z-index:-251657216;mso-position-horizontal:center;mso-position-horizontal-relative:margin;mso-position-vertical:center;mso-position-vertical-relative:margin" o:allowincell="f">
          <v:imagedata r:id="rId1" o:title="background-2426328_1920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E67CBC" w14:textId="7F4B53F4" w:rsidR="00611C13" w:rsidRDefault="00DF194A">
    <w:pPr>
      <w:pStyle w:val="Header"/>
    </w:pPr>
    <w:r>
      <w:rPr>
        <w:noProof/>
      </w:rPr>
      <w:pict w14:anchorId="07E0BB8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49724565" o:spid="_x0000_s2099" type="#_x0000_t75" style="position:absolute;margin-left:0;margin-top:0;width:976.85pt;height:610.55pt;z-index:-251656192;mso-position-horizontal:center;mso-position-horizontal-relative:margin;mso-position-vertical:center;mso-position-vertical-relative:margin" o:allowincell="f">
          <v:imagedata r:id="rId1" o:title="background-2426328_1920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2E14A" w14:textId="574046DB" w:rsidR="00611C13" w:rsidRDefault="00DF194A">
    <w:pPr>
      <w:pStyle w:val="Header"/>
    </w:pPr>
    <w:r>
      <w:rPr>
        <w:noProof/>
      </w:rPr>
      <w:pict w14:anchorId="57EB110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49724563" o:spid="_x0000_s2097" type="#_x0000_t75" style="position:absolute;margin-left:0;margin-top:0;width:976.85pt;height:610.55pt;z-index:-251658240;mso-position-horizontal:center;mso-position-horizontal-relative:margin;mso-position-vertical:center;mso-position-vertical-relative:margin" o:allowincell="f">
          <v:imagedata r:id="rId1" o:title="background-2426328_1920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10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MDQ0NTK1NDS2MDRV0lEKTi0uzszPAykwrgUA5B0IsiwAAAA="/>
  </w:docVars>
  <w:rsids>
    <w:rsidRoot w:val="007666F7"/>
    <w:rsid w:val="000339A9"/>
    <w:rsid w:val="000629DD"/>
    <w:rsid w:val="000C707F"/>
    <w:rsid w:val="000F139F"/>
    <w:rsid w:val="00146496"/>
    <w:rsid w:val="001816ED"/>
    <w:rsid w:val="001E05AC"/>
    <w:rsid w:val="001E3AE1"/>
    <w:rsid w:val="001F157C"/>
    <w:rsid w:val="002E50AF"/>
    <w:rsid w:val="00351DF7"/>
    <w:rsid w:val="003C64E9"/>
    <w:rsid w:val="00416954"/>
    <w:rsid w:val="0044717E"/>
    <w:rsid w:val="00455DD8"/>
    <w:rsid w:val="00484197"/>
    <w:rsid w:val="00571FEF"/>
    <w:rsid w:val="00611C13"/>
    <w:rsid w:val="006466C8"/>
    <w:rsid w:val="00656982"/>
    <w:rsid w:val="00666535"/>
    <w:rsid w:val="0068225E"/>
    <w:rsid w:val="006E2FB9"/>
    <w:rsid w:val="00753046"/>
    <w:rsid w:val="007666F7"/>
    <w:rsid w:val="00786404"/>
    <w:rsid w:val="007D19C2"/>
    <w:rsid w:val="007D3F65"/>
    <w:rsid w:val="00830307"/>
    <w:rsid w:val="00872FB1"/>
    <w:rsid w:val="008807A6"/>
    <w:rsid w:val="00984B84"/>
    <w:rsid w:val="00A368A4"/>
    <w:rsid w:val="00AB6A70"/>
    <w:rsid w:val="00AF7AE7"/>
    <w:rsid w:val="00B425A3"/>
    <w:rsid w:val="00C36C79"/>
    <w:rsid w:val="00CB6B67"/>
    <w:rsid w:val="00D274D6"/>
    <w:rsid w:val="00D7193A"/>
    <w:rsid w:val="00DA46E2"/>
    <w:rsid w:val="00DF194A"/>
    <w:rsid w:val="00E426AA"/>
    <w:rsid w:val="00E517E6"/>
    <w:rsid w:val="00FB6BC6"/>
    <w:rsid w:val="00FE03D5"/>
    <w:rsid w:val="00FE55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00"/>
    <o:shapelayout v:ext="edit">
      <o:idmap v:ext="edit" data="1"/>
    </o:shapelayout>
  </w:shapeDefaults>
  <w:decimalSymbol w:val="."/>
  <w:listSeparator w:val=","/>
  <w14:docId w14:val="17E793FD"/>
  <w15:chartTrackingRefBased/>
  <w15:docId w15:val="{EB4E8A39-13F1-46E5-BBD1-5765769AB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666F7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66F7"/>
    <w:pPr>
      <w:keepNext/>
      <w:keepLines/>
      <w:spacing w:before="200" w:after="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666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66F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666F7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666F7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table" w:styleId="TableGrid">
    <w:name w:val="Table Grid"/>
    <w:basedOn w:val="TableNormal"/>
    <w:uiPriority w:val="39"/>
    <w:rsid w:val="00611C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11C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1C13"/>
  </w:style>
  <w:style w:type="paragraph" w:styleId="Footer">
    <w:name w:val="footer"/>
    <w:basedOn w:val="Normal"/>
    <w:link w:val="FooterChar"/>
    <w:uiPriority w:val="99"/>
    <w:unhideWhenUsed/>
    <w:rsid w:val="00611C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1C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213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A14032-8862-4674-A1AA-8B57CCD78E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</Pages>
  <Words>116</Words>
  <Characters>66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Jaskirat Oberoi</cp:lastModifiedBy>
  <cp:revision>48</cp:revision>
  <cp:lastPrinted>2019-03-26T08:12:00Z</cp:lastPrinted>
  <dcterms:created xsi:type="dcterms:W3CDTF">2019-03-18T16:49:00Z</dcterms:created>
  <dcterms:modified xsi:type="dcterms:W3CDTF">2019-03-26T12:29:00Z</dcterms:modified>
</cp:coreProperties>
</file>